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1: The number one.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2: The number two.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3: The number three.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8604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04:12:21Z</dcterms:created>
  <dcterms:modified xsi:type="dcterms:W3CDTF">2016-11-24T04:12:21Z</dcterms:modified>
</cp:coreProperties>
</file>